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D837DC" w14:textId="6E318ADD" w:rsidR="00D82B1B" w:rsidRPr="00173FCC" w:rsidRDefault="00D92519" w:rsidP="008C41B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STA 504 Homework #</w:t>
      </w:r>
      <w:r w:rsidR="00A66716">
        <w:rPr>
          <w:b/>
          <w:sz w:val="28"/>
          <w:szCs w:val="28"/>
        </w:rPr>
        <w:t>3</w:t>
      </w:r>
    </w:p>
    <w:p w14:paraId="56E3C5DE" w14:textId="328C9F31" w:rsidR="008C41B3" w:rsidRDefault="00D92519" w:rsidP="008C41B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Due: </w:t>
      </w:r>
      <w:r w:rsidR="00A66716">
        <w:rPr>
          <w:b/>
          <w:sz w:val="28"/>
          <w:szCs w:val="28"/>
        </w:rPr>
        <w:t>Mon</w:t>
      </w:r>
      <w:r>
        <w:rPr>
          <w:b/>
          <w:sz w:val="28"/>
          <w:szCs w:val="28"/>
        </w:rPr>
        <w:t xml:space="preserve">day, </w:t>
      </w:r>
      <w:r w:rsidR="00A66716">
        <w:rPr>
          <w:b/>
          <w:sz w:val="28"/>
          <w:szCs w:val="28"/>
        </w:rPr>
        <w:t>September 2</w:t>
      </w:r>
      <w:r w:rsidR="004F18A7">
        <w:rPr>
          <w:b/>
          <w:sz w:val="28"/>
          <w:szCs w:val="28"/>
        </w:rPr>
        <w:t>3</w:t>
      </w:r>
    </w:p>
    <w:p w14:paraId="7B2AB268" w14:textId="77777777" w:rsidR="00295652" w:rsidRPr="00E04A1E" w:rsidRDefault="00295652" w:rsidP="008C41B3">
      <w:pPr>
        <w:jc w:val="center"/>
        <w:rPr>
          <w:b/>
          <w:sz w:val="28"/>
          <w:szCs w:val="28"/>
        </w:rPr>
      </w:pPr>
    </w:p>
    <w:p w14:paraId="0FA1ACB5" w14:textId="5D9DDD17" w:rsidR="00290CB7" w:rsidRPr="00B92B3E" w:rsidRDefault="00173FCC">
      <w:pPr>
        <w:rPr>
          <w:b/>
        </w:rPr>
      </w:pPr>
      <w:r w:rsidRPr="00173FCC">
        <w:rPr>
          <w:b/>
        </w:rPr>
        <w:t xml:space="preserve">Show you’re your work to earn full credit. You are encouraged to work with your peers on assignments. The write-up must be your own.  </w:t>
      </w:r>
    </w:p>
    <w:p w14:paraId="31B01808" w14:textId="1E5B6920" w:rsidR="0068734F" w:rsidRPr="00B92092" w:rsidRDefault="002A1A4C">
      <w:pPr>
        <w:rPr>
          <w:color w:val="C45911" w:themeColor="accent2" w:themeShade="BF"/>
          <w:sz w:val="20"/>
          <w:szCs w:val="20"/>
        </w:rPr>
      </w:pPr>
      <w:r w:rsidRPr="00B92092">
        <w:rPr>
          <w:b/>
          <w:color w:val="C45911" w:themeColor="accent2" w:themeShade="BF"/>
          <w:sz w:val="20"/>
          <w:szCs w:val="20"/>
        </w:rPr>
        <w:t>Note</w:t>
      </w:r>
      <w:r w:rsidRPr="00B92092">
        <w:rPr>
          <w:color w:val="C45911" w:themeColor="accent2" w:themeShade="BF"/>
          <w:sz w:val="20"/>
          <w:szCs w:val="20"/>
        </w:rPr>
        <w:t xml:space="preserve">: </w:t>
      </w:r>
      <w:r w:rsidR="00193AD1">
        <w:rPr>
          <w:color w:val="C45911" w:themeColor="accent2" w:themeShade="BF"/>
          <w:sz w:val="20"/>
          <w:szCs w:val="20"/>
        </w:rPr>
        <w:t>The f</w:t>
      </w:r>
      <w:r w:rsidRPr="00B92092">
        <w:rPr>
          <w:color w:val="C45911" w:themeColor="accent2" w:themeShade="BF"/>
          <w:sz w:val="20"/>
          <w:szCs w:val="20"/>
        </w:rPr>
        <w:t xml:space="preserve">ollowing questions are based on the definition of continuous random variables and their </w:t>
      </w:r>
      <w:r w:rsidR="008779DC">
        <w:rPr>
          <w:color w:val="C45911" w:themeColor="accent2" w:themeShade="BF"/>
          <w:sz w:val="20"/>
          <w:szCs w:val="20"/>
        </w:rPr>
        <w:t>distribution</w:t>
      </w:r>
      <w:r w:rsidRPr="00B92092">
        <w:rPr>
          <w:color w:val="C45911" w:themeColor="accent2" w:themeShade="BF"/>
          <w:sz w:val="20"/>
          <w:szCs w:val="20"/>
        </w:rPr>
        <w:t xml:space="preserve"> functions [probability density function (pdf) and cumulative distribution function (CDF)]; conditions for a given function to</w:t>
      </w:r>
      <w:r w:rsidR="008779DC">
        <w:rPr>
          <w:color w:val="C45911" w:themeColor="accent2" w:themeShade="BF"/>
          <w:sz w:val="20"/>
          <w:szCs w:val="20"/>
        </w:rPr>
        <w:t xml:space="preserve"> be</w:t>
      </w:r>
      <w:r w:rsidRPr="00B92092">
        <w:rPr>
          <w:color w:val="C45911" w:themeColor="accent2" w:themeShade="BF"/>
          <w:sz w:val="20"/>
          <w:szCs w:val="20"/>
        </w:rPr>
        <w:t xml:space="preserve"> a valid pdf; </w:t>
      </w:r>
      <w:r w:rsidR="008779DC">
        <w:rPr>
          <w:color w:val="C45911" w:themeColor="accent2" w:themeShade="BF"/>
          <w:sz w:val="20"/>
          <w:szCs w:val="20"/>
        </w:rPr>
        <w:t xml:space="preserve">the </w:t>
      </w:r>
      <w:r w:rsidRPr="00B92092">
        <w:rPr>
          <w:color w:val="C45911" w:themeColor="accent2" w:themeShade="BF"/>
          <w:sz w:val="20"/>
          <w:szCs w:val="20"/>
        </w:rPr>
        <w:t xml:space="preserve">relationship between pdf and CDF, etc. You are expected to have </w:t>
      </w:r>
      <w:r w:rsidR="008779DC">
        <w:rPr>
          <w:color w:val="C45911" w:themeColor="accent2" w:themeShade="BF"/>
          <w:sz w:val="20"/>
          <w:szCs w:val="20"/>
        </w:rPr>
        <w:t xml:space="preserve">a </w:t>
      </w:r>
      <w:r w:rsidRPr="00B92092">
        <w:rPr>
          <w:color w:val="C45911" w:themeColor="accent2" w:themeShade="BF"/>
          <w:sz w:val="20"/>
          <w:szCs w:val="20"/>
        </w:rPr>
        <w:t xml:space="preserve">clear understanding </w:t>
      </w:r>
      <w:r w:rsidR="008779DC">
        <w:rPr>
          <w:color w:val="C45911" w:themeColor="accent2" w:themeShade="BF"/>
          <w:sz w:val="20"/>
          <w:szCs w:val="20"/>
        </w:rPr>
        <w:t xml:space="preserve">of </w:t>
      </w:r>
      <w:r w:rsidRPr="00B92092">
        <w:rPr>
          <w:color w:val="C45911" w:themeColor="accent2" w:themeShade="BF"/>
          <w:sz w:val="20"/>
          <w:szCs w:val="20"/>
        </w:rPr>
        <w:t>these basic concepts.</w:t>
      </w:r>
    </w:p>
    <w:p w14:paraId="704ED8D8" w14:textId="16F363B2" w:rsidR="00B92092" w:rsidRDefault="0004671E" w:rsidP="00B92092">
      <w:pPr>
        <w:ind w:firstLine="203"/>
        <w:rPr>
          <w:b/>
          <w:color w:val="1F4E79" w:themeColor="accent5" w:themeShade="80"/>
        </w:rPr>
      </w:pPr>
      <w:r>
        <w:rPr>
          <w:b/>
          <w:noProof/>
          <w:color w:val="1F4E79" w:themeColor="accent5" w:themeShade="80"/>
        </w:rPr>
        <w:drawing>
          <wp:inline distT="0" distB="0" distL="0" distR="0" wp14:anchorId="618D88B1" wp14:editId="0DC1D4BB">
            <wp:extent cx="4728897" cy="1417983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4028" cy="1422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3C6326" w14:textId="77777777" w:rsidR="00193FC7" w:rsidRDefault="00193FC7" w:rsidP="00193FC7">
      <w:pPr>
        <w:pStyle w:val="NoSpacing"/>
        <w:ind w:firstLine="720"/>
        <w:rPr>
          <w:color w:val="2E74B5" w:themeColor="accent5" w:themeShade="BF"/>
        </w:rPr>
      </w:pPr>
    </w:p>
    <w:p w14:paraId="01E2472B" w14:textId="55BEBC54" w:rsidR="00193FC7" w:rsidRDefault="00F00711" w:rsidP="00CE2AA3">
      <w:pPr>
        <w:pStyle w:val="NoSpacing"/>
        <w:ind w:firstLine="270"/>
        <w:rPr>
          <w:color w:val="2E74B5" w:themeColor="accent5" w:themeShade="BF"/>
        </w:rPr>
      </w:pPr>
      <w:r w:rsidRPr="00F00711">
        <w:rPr>
          <w:noProof/>
          <w:color w:val="2E74B5" w:themeColor="accent5" w:themeShade="BF"/>
        </w:rPr>
        <w:drawing>
          <wp:inline distT="0" distB="0" distL="0" distR="0" wp14:anchorId="114BD349" wp14:editId="24F55929">
            <wp:extent cx="5105400" cy="2120900"/>
            <wp:effectExtent l="0" t="0" r="0" b="0"/>
            <wp:docPr id="28" name="Picture 28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Text, let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05400" cy="2120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4C7B55" w14:textId="1F22FD73" w:rsidR="0004671E" w:rsidRDefault="00B974B5" w:rsidP="00193FC7">
      <w:pPr>
        <w:pStyle w:val="NoSpacing"/>
        <w:ind w:firstLine="180"/>
        <w:rPr>
          <w:noProof/>
        </w:rPr>
      </w:pPr>
      <w:r>
        <w:rPr>
          <w:b/>
          <w:noProof/>
          <w:color w:val="1F4E79" w:themeColor="accent5" w:themeShade="8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8AECC8B" wp14:editId="4525FB2B">
                <wp:simplePos x="0" y="0"/>
                <wp:positionH relativeFrom="column">
                  <wp:posOffset>620724</wp:posOffset>
                </wp:positionH>
                <wp:positionV relativeFrom="paragraph">
                  <wp:posOffset>2015977</wp:posOffset>
                </wp:positionV>
                <wp:extent cx="133489" cy="160187"/>
                <wp:effectExtent l="0" t="0" r="6350" b="508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489" cy="16018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6BD76C0" id="Rectangle 27" o:spid="_x0000_s1026" style="position:absolute;margin-left:48.9pt;margin-top:158.75pt;width:10.5pt;height:12.6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" fillcolor="white [3201]" stroked="f" strokeweight="1pt"/>
            </w:pict>
          </mc:Fallback>
        </mc:AlternateContent>
      </w:r>
      <w:r w:rsidR="009F3A5C" w:rsidRPr="009F3A5C">
        <w:rPr>
          <w:noProof/>
        </w:rPr>
        <w:t xml:space="preserve"> </w:t>
      </w:r>
    </w:p>
    <w:p w14:paraId="7CA68AB5" w14:textId="77777777" w:rsidR="000807FC" w:rsidRDefault="000807FC">
      <w:pPr>
        <w:rPr>
          <w:b/>
          <w:color w:val="1F4E79" w:themeColor="accent5" w:themeShade="80"/>
        </w:rPr>
      </w:pPr>
    </w:p>
    <w:p w14:paraId="0866047D" w14:textId="43075393" w:rsidR="0004671E" w:rsidRDefault="00E12C49" w:rsidP="008D01C1">
      <w:pPr>
        <w:ind w:firstLine="270"/>
        <w:rPr>
          <w:b/>
          <w:color w:val="1F4E79" w:themeColor="accent5" w:themeShade="80"/>
        </w:rPr>
      </w:pPr>
      <w:r>
        <w:rPr>
          <w:b/>
          <w:noProof/>
          <w:color w:val="1F4E79" w:themeColor="accent5" w:themeShade="80"/>
        </w:rPr>
        <w:drawing>
          <wp:inline distT="0" distB="0" distL="0" distR="0" wp14:anchorId="08615DEA" wp14:editId="55D07670">
            <wp:extent cx="5286166" cy="929359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9114" cy="9580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778E32" w14:textId="77777777" w:rsidR="00D82456" w:rsidRDefault="00D82456">
      <w:pPr>
        <w:rPr>
          <w:b/>
          <w:color w:val="1F4E79" w:themeColor="accent5" w:themeShade="80"/>
        </w:rPr>
      </w:pPr>
    </w:p>
    <w:p w14:paraId="5996F977" w14:textId="4306C69A" w:rsidR="00E12C49" w:rsidRDefault="00E12C49">
      <w:pPr>
        <w:rPr>
          <w:b/>
          <w:color w:val="1F4E79" w:themeColor="accent5" w:themeShade="80"/>
        </w:rPr>
      </w:pPr>
      <w:r>
        <w:rPr>
          <w:b/>
          <w:noProof/>
          <w:color w:val="1F4E79" w:themeColor="accent5" w:themeShade="80"/>
        </w:rPr>
        <w:lastRenderedPageBreak/>
        <w:drawing>
          <wp:inline distT="0" distB="0" distL="0" distR="0" wp14:anchorId="513EBCC8" wp14:editId="5611F749">
            <wp:extent cx="5671913" cy="164191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916" cy="1656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068D7D" w14:textId="77777777" w:rsidR="001B721E" w:rsidRPr="00D82456" w:rsidRDefault="001B721E" w:rsidP="00D82456">
      <w:pPr>
        <w:ind w:left="720"/>
        <w:rPr>
          <w:color w:val="2E74B5" w:themeColor="accent5" w:themeShade="BF"/>
        </w:rPr>
      </w:pPr>
    </w:p>
    <w:p w14:paraId="63C1D88C" w14:textId="306792EA" w:rsidR="001B721E" w:rsidRDefault="00F75FFF" w:rsidP="00BF5428">
      <w:pPr>
        <w:ind w:hanging="180"/>
        <w:rPr>
          <w:b/>
          <w:color w:val="1F4E79" w:themeColor="accent5" w:themeShade="80"/>
        </w:rPr>
      </w:pPr>
      <w:r w:rsidRPr="00F75FFF">
        <w:rPr>
          <w:b/>
          <w:noProof/>
          <w:color w:val="1F4E79" w:themeColor="accent5" w:themeShade="80"/>
        </w:rPr>
        <w:drawing>
          <wp:inline distT="0" distB="0" distL="0" distR="0" wp14:anchorId="107BE6EA" wp14:editId="1C6E8A17">
            <wp:extent cx="5549286" cy="1170347"/>
            <wp:effectExtent l="0" t="0" r="635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72478" cy="1175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D8FBEA" w14:textId="2B6F5EF9" w:rsidR="00D2614D" w:rsidRDefault="00BF5428" w:rsidP="00D2614D">
      <w:pPr>
        <w:rPr>
          <w:color w:val="0070C0"/>
        </w:rPr>
      </w:pPr>
      <w:r>
        <w:rPr>
          <w:b/>
          <w:color w:val="1F4E79" w:themeColor="accent5" w:themeShade="80"/>
        </w:rPr>
        <w:t xml:space="preserve">        </w:t>
      </w:r>
    </w:p>
    <w:p w14:paraId="02AE1801" w14:textId="58E83BD8" w:rsidR="00BF5428" w:rsidRDefault="00BF5428" w:rsidP="00D2614D">
      <w:pPr>
        <w:rPr>
          <w:color w:val="0070C0"/>
        </w:rPr>
      </w:pPr>
      <w:r w:rsidRPr="00BF5428">
        <w:rPr>
          <w:noProof/>
          <w:color w:val="0070C0"/>
        </w:rPr>
        <w:drawing>
          <wp:inline distT="0" distB="0" distL="0" distR="0" wp14:anchorId="24F0013A" wp14:editId="266BDBFF">
            <wp:extent cx="5207000" cy="736600"/>
            <wp:effectExtent l="0" t="0" r="0" b="0"/>
            <wp:docPr id="29" name="Picture 2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07000" cy="736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A89CFE" w14:textId="77777777" w:rsidR="00636B11" w:rsidRDefault="00636B11" w:rsidP="00636B11">
      <w:pPr>
        <w:spacing w:after="0" w:line="240" w:lineRule="auto"/>
        <w:ind w:left="1080"/>
        <w:rPr>
          <w:i/>
          <w:color w:val="0070C0"/>
        </w:rPr>
      </w:pPr>
    </w:p>
    <w:p w14:paraId="76FE62E5" w14:textId="25FF8702" w:rsidR="001B2A3F" w:rsidRDefault="001B2A3F">
      <w:pPr>
        <w:rPr>
          <w:b/>
          <w:color w:val="1F4E79" w:themeColor="accent5" w:themeShade="80"/>
          <w:sz w:val="28"/>
          <w:szCs w:val="28"/>
        </w:rPr>
      </w:pPr>
    </w:p>
    <w:p w14:paraId="56EB2B92" w14:textId="77777777" w:rsidR="00145694" w:rsidRPr="0004671E" w:rsidRDefault="00145694">
      <w:pPr>
        <w:rPr>
          <w:b/>
          <w:color w:val="1F4E79" w:themeColor="accent5" w:themeShade="80"/>
        </w:rPr>
      </w:pPr>
    </w:p>
    <w:sectPr w:rsidR="00145694" w:rsidRPr="0004671E" w:rsidSect="006B4520">
      <w:footerReference w:type="default" r:id="rId13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A94FC51" w14:textId="77777777" w:rsidR="00E74074" w:rsidRDefault="00E74074" w:rsidP="006B4520">
      <w:pPr>
        <w:spacing w:after="0" w:line="240" w:lineRule="auto"/>
      </w:pPr>
      <w:r>
        <w:separator/>
      </w:r>
    </w:p>
  </w:endnote>
  <w:endnote w:type="continuationSeparator" w:id="0">
    <w:p w14:paraId="76F30793" w14:textId="77777777" w:rsidR="00E74074" w:rsidRDefault="00E74074" w:rsidP="006B45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208382752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2FCFE659" w14:textId="77777777" w:rsidR="000807FC" w:rsidRDefault="000807FC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F23163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F23163">
              <w:rPr>
                <w:b/>
                <w:bCs/>
                <w:noProof/>
              </w:rPr>
              <w:t>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5C4B973" w14:textId="77777777" w:rsidR="000807FC" w:rsidRDefault="000807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409CF17" w14:textId="77777777" w:rsidR="00E74074" w:rsidRDefault="00E74074" w:rsidP="006B4520">
      <w:pPr>
        <w:spacing w:after="0" w:line="240" w:lineRule="auto"/>
      </w:pPr>
      <w:r>
        <w:separator/>
      </w:r>
    </w:p>
  </w:footnote>
  <w:footnote w:type="continuationSeparator" w:id="0">
    <w:p w14:paraId="099CE700" w14:textId="77777777" w:rsidR="00E74074" w:rsidRDefault="00E74074" w:rsidP="006B45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5C526D3"/>
    <w:multiLevelType w:val="hybridMultilevel"/>
    <w:tmpl w:val="311C5762"/>
    <w:lvl w:ilvl="0" w:tplc="C3E6D3B8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" w15:restartNumberingAfterBreak="0">
    <w:nsid w:val="3F253129"/>
    <w:multiLevelType w:val="hybridMultilevel"/>
    <w:tmpl w:val="FEB2AAC4"/>
    <w:lvl w:ilvl="0" w:tplc="D6F62BF2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45A63B66"/>
    <w:multiLevelType w:val="multilevel"/>
    <w:tmpl w:val="AAD2D456"/>
    <w:lvl w:ilvl="0">
      <w:start w:val="3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" w15:restartNumberingAfterBreak="0">
    <w:nsid w:val="5E5C2FF6"/>
    <w:multiLevelType w:val="hybridMultilevel"/>
    <w:tmpl w:val="266413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7562B61"/>
    <w:multiLevelType w:val="multilevel"/>
    <w:tmpl w:val="AF144044"/>
    <w:lvl w:ilvl="0">
      <w:start w:val="4"/>
      <w:numFmt w:val="decimal"/>
      <w:lvlText w:val="%1."/>
      <w:lvlJc w:val="left"/>
      <w:pPr>
        <w:ind w:left="443" w:hanging="443"/>
      </w:pPr>
      <w:rPr>
        <w:rFonts w:hint="default"/>
      </w:rPr>
    </w:lvl>
    <w:lvl w:ilvl="1">
      <w:start w:val="47"/>
      <w:numFmt w:val="decimal"/>
      <w:lvlText w:val="%1.%2."/>
      <w:lvlJc w:val="left"/>
      <w:pPr>
        <w:ind w:left="443" w:hanging="443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68E27FD0"/>
    <w:multiLevelType w:val="multilevel"/>
    <w:tmpl w:val="2B3E4B20"/>
    <w:lvl w:ilvl="0">
      <w:start w:val="4"/>
      <w:numFmt w:val="decimal"/>
      <w:lvlText w:val="%1."/>
      <w:lvlJc w:val="left"/>
      <w:pPr>
        <w:ind w:left="458" w:hanging="458"/>
      </w:pPr>
      <w:rPr>
        <w:rFonts w:hint="default"/>
        <w:b/>
      </w:rPr>
    </w:lvl>
    <w:lvl w:ilvl="1">
      <w:start w:val="59"/>
      <w:numFmt w:val="decimal"/>
      <w:lvlText w:val="%1.%2."/>
      <w:lvlJc w:val="left"/>
      <w:pPr>
        <w:ind w:left="458" w:hanging="458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num w:numId="1" w16cid:durableId="911891399">
    <w:abstractNumId w:val="3"/>
  </w:num>
  <w:num w:numId="2" w16cid:durableId="1496531501">
    <w:abstractNumId w:val="2"/>
  </w:num>
  <w:num w:numId="3" w16cid:durableId="1754625560">
    <w:abstractNumId w:val="1"/>
  </w:num>
  <w:num w:numId="4" w16cid:durableId="1215502991">
    <w:abstractNumId w:val="0"/>
  </w:num>
  <w:num w:numId="5" w16cid:durableId="1014916970">
    <w:abstractNumId w:val="4"/>
  </w:num>
  <w:num w:numId="6" w16cid:durableId="84136247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0NTU0tTC0MDQzMTFT0lEKTi0uzszPAymwrAUAUcIPCSwAAAA="/>
  </w:docVars>
  <w:rsids>
    <w:rsidRoot w:val="008C41B3"/>
    <w:rsid w:val="00025D8A"/>
    <w:rsid w:val="00044613"/>
    <w:rsid w:val="0004671E"/>
    <w:rsid w:val="000807FC"/>
    <w:rsid w:val="000F2AFD"/>
    <w:rsid w:val="00126725"/>
    <w:rsid w:val="001370FC"/>
    <w:rsid w:val="00145694"/>
    <w:rsid w:val="001704C8"/>
    <w:rsid w:val="00173FCC"/>
    <w:rsid w:val="00193AD1"/>
    <w:rsid w:val="00193FC7"/>
    <w:rsid w:val="001B2A3F"/>
    <w:rsid w:val="001B3E66"/>
    <w:rsid w:val="001B721E"/>
    <w:rsid w:val="001C54C6"/>
    <w:rsid w:val="001C708E"/>
    <w:rsid w:val="00290CB7"/>
    <w:rsid w:val="00295652"/>
    <w:rsid w:val="002A1A4C"/>
    <w:rsid w:val="002B3968"/>
    <w:rsid w:val="002B56EF"/>
    <w:rsid w:val="0035007F"/>
    <w:rsid w:val="0035279B"/>
    <w:rsid w:val="003D28D5"/>
    <w:rsid w:val="004032D3"/>
    <w:rsid w:val="0041613C"/>
    <w:rsid w:val="004432ED"/>
    <w:rsid w:val="00476214"/>
    <w:rsid w:val="004D1E6E"/>
    <w:rsid w:val="004E312B"/>
    <w:rsid w:val="004F18A7"/>
    <w:rsid w:val="0053570F"/>
    <w:rsid w:val="005A6CB2"/>
    <w:rsid w:val="00634BE3"/>
    <w:rsid w:val="00636B11"/>
    <w:rsid w:val="00687314"/>
    <w:rsid w:val="0068734F"/>
    <w:rsid w:val="006B4520"/>
    <w:rsid w:val="00700B83"/>
    <w:rsid w:val="007749B4"/>
    <w:rsid w:val="0079314F"/>
    <w:rsid w:val="007D1D8C"/>
    <w:rsid w:val="007F2DE3"/>
    <w:rsid w:val="00863C9A"/>
    <w:rsid w:val="008779DC"/>
    <w:rsid w:val="00885131"/>
    <w:rsid w:val="008C41B3"/>
    <w:rsid w:val="008D01C1"/>
    <w:rsid w:val="0096297B"/>
    <w:rsid w:val="00985327"/>
    <w:rsid w:val="009875E4"/>
    <w:rsid w:val="0098771D"/>
    <w:rsid w:val="009A5666"/>
    <w:rsid w:val="009B37DA"/>
    <w:rsid w:val="009E205E"/>
    <w:rsid w:val="009F3A5C"/>
    <w:rsid w:val="00A00BE7"/>
    <w:rsid w:val="00A038BE"/>
    <w:rsid w:val="00A10117"/>
    <w:rsid w:val="00A25AFF"/>
    <w:rsid w:val="00A66716"/>
    <w:rsid w:val="00AB5950"/>
    <w:rsid w:val="00AE182D"/>
    <w:rsid w:val="00B2146E"/>
    <w:rsid w:val="00B46BF9"/>
    <w:rsid w:val="00B567F4"/>
    <w:rsid w:val="00B66FF1"/>
    <w:rsid w:val="00B92092"/>
    <w:rsid w:val="00B92B3E"/>
    <w:rsid w:val="00B974B5"/>
    <w:rsid w:val="00BA5C46"/>
    <w:rsid w:val="00BA772F"/>
    <w:rsid w:val="00BA7DEF"/>
    <w:rsid w:val="00BB0ECB"/>
    <w:rsid w:val="00BB75DC"/>
    <w:rsid w:val="00BF5428"/>
    <w:rsid w:val="00C21F49"/>
    <w:rsid w:val="00C439C2"/>
    <w:rsid w:val="00C471B1"/>
    <w:rsid w:val="00C63799"/>
    <w:rsid w:val="00C72F9A"/>
    <w:rsid w:val="00CE2AA3"/>
    <w:rsid w:val="00CE33FB"/>
    <w:rsid w:val="00D04A07"/>
    <w:rsid w:val="00D2614D"/>
    <w:rsid w:val="00D82456"/>
    <w:rsid w:val="00D82B1B"/>
    <w:rsid w:val="00D92519"/>
    <w:rsid w:val="00DD1A97"/>
    <w:rsid w:val="00E0304F"/>
    <w:rsid w:val="00E04A1E"/>
    <w:rsid w:val="00E12C49"/>
    <w:rsid w:val="00E74074"/>
    <w:rsid w:val="00EC45AD"/>
    <w:rsid w:val="00EE20F0"/>
    <w:rsid w:val="00EE668B"/>
    <w:rsid w:val="00EF00D2"/>
    <w:rsid w:val="00EF1585"/>
    <w:rsid w:val="00EF4DCF"/>
    <w:rsid w:val="00F00711"/>
    <w:rsid w:val="00F16FE1"/>
    <w:rsid w:val="00F23163"/>
    <w:rsid w:val="00F4406D"/>
    <w:rsid w:val="00F53AB4"/>
    <w:rsid w:val="00F75FFF"/>
    <w:rsid w:val="00F96B2A"/>
    <w:rsid w:val="00FD593C"/>
    <w:rsid w:val="00FE73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FA890D"/>
  <w15:chartTrackingRefBased/>
  <w15:docId w15:val="{C9705670-63F0-4042-A72E-016A938ABC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04A1E"/>
    <w:rPr>
      <w:color w:val="808080"/>
    </w:rPr>
  </w:style>
  <w:style w:type="paragraph" w:styleId="ListParagraph">
    <w:name w:val="List Paragraph"/>
    <w:basedOn w:val="Normal"/>
    <w:uiPriority w:val="34"/>
    <w:qFormat/>
    <w:rsid w:val="00E04A1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B45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4520"/>
  </w:style>
  <w:style w:type="paragraph" w:styleId="Footer">
    <w:name w:val="footer"/>
    <w:basedOn w:val="Normal"/>
    <w:link w:val="FooterChar"/>
    <w:uiPriority w:val="99"/>
    <w:unhideWhenUsed/>
    <w:rsid w:val="006B45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4520"/>
  </w:style>
  <w:style w:type="paragraph" w:styleId="NoSpacing">
    <w:name w:val="No Spacing"/>
    <w:uiPriority w:val="1"/>
    <w:qFormat/>
    <w:rsid w:val="000807F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86</Words>
  <Characters>49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g, Cheng</dc:creator>
  <cp:keywords/>
  <dc:description/>
  <cp:lastModifiedBy>Peng, Cheng</cp:lastModifiedBy>
  <cp:revision>5</cp:revision>
  <cp:lastPrinted>2024-09-16T01:01:00Z</cp:lastPrinted>
  <dcterms:created xsi:type="dcterms:W3CDTF">2023-09-25T01:46:00Z</dcterms:created>
  <dcterms:modified xsi:type="dcterms:W3CDTF">2024-09-16T01:01:00Z</dcterms:modified>
</cp:coreProperties>
</file>